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1A96D708" w:rsidR="00BD77EE" w:rsidRPr="00730491" w:rsidRDefault="000038C5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0038C5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2B9FD9DC" w:rsidR="000038C5" w:rsidRPr="00730491" w:rsidRDefault="000038C5" w:rsidP="000038C5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0</w:t>
            </w:r>
            <w:r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646" w:type="dxa"/>
            <w:vAlign w:val="center"/>
          </w:tcPr>
          <w:p w14:paraId="781C986B" w14:textId="41A6E552" w:rsidR="000038C5" w:rsidRPr="00DB4809" w:rsidRDefault="000038C5" w:rsidP="000038C5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4</w:t>
            </w:r>
          </w:p>
        </w:tc>
        <w:tc>
          <w:tcPr>
            <w:tcW w:w="3690" w:type="dxa"/>
            <w:vAlign w:val="center"/>
          </w:tcPr>
          <w:p w14:paraId="0998E2AA" w14:textId="518A0131" w:rsidR="000038C5" w:rsidRPr="007448CD" w:rsidRDefault="000038C5" w:rsidP="000038C5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  <w:r w:rsidR="00637015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(Conversion)</w:t>
            </w:r>
          </w:p>
        </w:tc>
        <w:tc>
          <w:tcPr>
            <w:tcW w:w="2520" w:type="dxa"/>
            <w:vAlign w:val="center"/>
          </w:tcPr>
          <w:p w14:paraId="3E4343E9" w14:textId="405DAC17" w:rsidR="000038C5" w:rsidRPr="00DB4809" w:rsidRDefault="000038C5" w:rsidP="000038C5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Feb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02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359115CA" w14:textId="77777777" w:rsidR="000038C5" w:rsidRDefault="000038C5" w:rsidP="000038C5">
            <w:pPr>
              <w:jc w:val="center"/>
              <w:rPr>
                <w:rStyle w:val="Hyperlink"/>
                <w:rFonts w:eastAsia="Times New Roman" w:cs="Times New Roman"/>
                <w:sz w:val="20"/>
                <w:szCs w:val="20"/>
                <w:u w:val="none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Tuesday Midnight </w:t>
            </w:r>
            <w:hyperlink r:id="rId10" w:history="1">
              <w:proofErr w:type="spellStart"/>
              <w:r w:rsidRPr="004066B6">
                <w:rPr>
                  <w:rStyle w:val="Hyperlink"/>
                  <w:rFonts w:eastAsia="Times New Roman" w:cs="Times New Roman"/>
                  <w:sz w:val="20"/>
                  <w:szCs w:val="20"/>
                  <w:highlight w:val="yellow"/>
                  <w:u w:val="none"/>
                </w:rPr>
                <w:t>AoE</w:t>
              </w:r>
              <w:proofErr w:type="spellEnd"/>
            </w:hyperlink>
          </w:p>
          <w:p w14:paraId="493C4164" w14:textId="19FDBF8D" w:rsidR="000038C5" w:rsidRPr="00730491" w:rsidRDefault="000038C5" w:rsidP="000038C5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160" w:type="dxa"/>
            <w:vAlign w:val="center"/>
          </w:tcPr>
          <w:p w14:paraId="27A5648F" w14:textId="63371C29" w:rsidR="000038C5" w:rsidRPr="00730491" w:rsidRDefault="000038C5" w:rsidP="000038C5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08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1BF3AC54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</w:t>
      </w:r>
      <w:r w:rsidR="00D60E27">
        <w:rPr>
          <w:rFonts w:cs="Times New Roman"/>
        </w:rPr>
        <w:t>third lab's objectives</w:t>
      </w:r>
      <w:r w:rsidRPr="00730491">
        <w:rPr>
          <w:rFonts w:cs="Times New Roman"/>
        </w:rPr>
        <w:t xml:space="preserve"> will be for you to</w:t>
      </w:r>
      <w:r w:rsidR="00F86393">
        <w:rPr>
          <w:rFonts w:cs="Times New Roman"/>
        </w:rPr>
        <w:t xml:space="preserve"> master the topics in number systems</w:t>
      </w:r>
      <w:r w:rsidR="0099692E">
        <w:rPr>
          <w:rFonts w:cs="Times New Roman"/>
        </w:rPr>
        <w:t>, esp., conversion</w:t>
      </w:r>
      <w:r w:rsidR="009D595D">
        <w:rPr>
          <w:rFonts w:cs="Times New Roman"/>
        </w:rPr>
        <w:t>,</w:t>
      </w:r>
      <w:r w:rsidR="0099692E">
        <w:rPr>
          <w:rFonts w:cs="Times New Roman"/>
        </w:rPr>
        <w:t xml:space="preserve"> and arithm</w:t>
      </w:r>
      <w:r w:rsidR="009D595D">
        <w:rPr>
          <w:rFonts w:cs="Times New Roman"/>
        </w:rPr>
        <w:t>etic</w:t>
      </w:r>
      <w:r w:rsidR="0099692E">
        <w:rPr>
          <w:rFonts w:cs="Times New Roman"/>
        </w:rPr>
        <w:t>,</w:t>
      </w:r>
      <w:r w:rsidR="00F86393">
        <w:rPr>
          <w:rFonts w:cs="Times New Roman"/>
        </w:rPr>
        <w:t xml:space="preserve"> by implementing the algorithms with a progra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78BCF236" w:rsidR="00730491" w:rsidRDefault="00F86393" w:rsidP="009D595D">
      <w:pPr>
        <w:jc w:val="both"/>
        <w:rPr>
          <w:noProof/>
        </w:rPr>
      </w:pPr>
      <w:r>
        <w:rPr>
          <w:noProof/>
        </w:rPr>
        <w:t xml:space="preserve">Our progra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>lab (Lab0</w:t>
      </w:r>
      <w:r w:rsidR="00504929">
        <w:rPr>
          <w:noProof/>
        </w:rPr>
        <w:t>2</w:t>
      </w:r>
      <w:r>
        <w:rPr>
          <w:noProof/>
        </w:rPr>
        <w:t xml:space="preserve">). In this lab, we want to extend our </w:t>
      </w:r>
      <w:r w:rsidR="0099692E">
        <w:rPr>
          <w:noProof/>
        </w:rPr>
        <w:t>Lab0</w:t>
      </w:r>
      <w:r w:rsidR="00504929">
        <w:rPr>
          <w:noProof/>
        </w:rPr>
        <w:t>3</w:t>
      </w:r>
      <w:r w:rsidR="0099692E">
        <w:rPr>
          <w:noProof/>
        </w:rPr>
        <w:t xml:space="preserve"> </w:t>
      </w:r>
      <w:r>
        <w:rPr>
          <w:noProof/>
        </w:rPr>
        <w:t xml:space="preserve">to support </w:t>
      </w:r>
      <w:r w:rsidR="00D60E27">
        <w:rPr>
          <w:noProof/>
        </w:rPr>
        <w:t>binary numbers conversion</w:t>
      </w:r>
      <w:r>
        <w:rPr>
          <w:noProof/>
        </w:rPr>
        <w:t xml:space="preserve"> </w:t>
      </w:r>
      <w:r w:rsidR="0099692E">
        <w:rPr>
          <w:noProof/>
        </w:rPr>
        <w:t>to other bases and more arithm</w:t>
      </w:r>
      <w:r w:rsidR="009D595D">
        <w:rPr>
          <w:noProof/>
        </w:rPr>
        <w:t>e</w:t>
      </w:r>
      <w:r w:rsidR="0099692E">
        <w:rPr>
          <w:noProof/>
        </w:rPr>
        <w:t>tic operations</w:t>
      </w:r>
      <w:r>
        <w:rPr>
          <w:noProof/>
        </w:rPr>
        <w:t xml:space="preserve">. For instance, we want to </w:t>
      </w:r>
      <w:r w:rsidR="0099692E">
        <w:rPr>
          <w:noProof/>
        </w:rPr>
        <w:t xml:space="preserve">convert </w:t>
      </w:r>
      <w:r>
        <w:rPr>
          <w:noProof/>
        </w:rPr>
        <w:t xml:space="preserve">binary numbers </w:t>
      </w:r>
      <w:r w:rsidR="0099692E">
        <w:rPr>
          <w:noProof/>
        </w:rPr>
        <w:t>to octal or hexadecimal</w:t>
      </w:r>
      <w:r>
        <w:rPr>
          <w:noProof/>
        </w:rPr>
        <w:t xml:space="preserve">. Also, we want to calculate </w:t>
      </w:r>
      <w:r w:rsidR="0099692E">
        <w:rPr>
          <w:noProof/>
        </w:rPr>
        <w:t>the addition or subtraction of two binary systems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1570B70C" w14:textId="01573A41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As we discussed in the lectures, if we increase the base in a number system, there would be less position required to represent </w:t>
      </w:r>
      <w:r w:rsidR="009D595D">
        <w:rPr>
          <w:rFonts w:cs="Times New Roman"/>
        </w:rPr>
        <w:t xml:space="preserve">the </w:t>
      </w:r>
      <w:r w:rsidRPr="0099692E">
        <w:rPr>
          <w:rFonts w:cs="Times New Roman"/>
        </w:rPr>
        <w:t>same numbers. For instance, the number (1111)</w:t>
      </w:r>
      <w:r w:rsidRPr="0099692E">
        <w:rPr>
          <w:rFonts w:cs="Times New Roman"/>
          <w:vertAlign w:val="subscript"/>
        </w:rPr>
        <w:t>2</w:t>
      </w:r>
      <w:r w:rsidRPr="0099692E">
        <w:rPr>
          <w:rFonts w:cs="Times New Roman"/>
        </w:rPr>
        <w:t xml:space="preserve"> is (17)</w:t>
      </w:r>
      <w:r w:rsidRPr="0099692E">
        <w:rPr>
          <w:rFonts w:cs="Times New Roman"/>
          <w:vertAlign w:val="subscript"/>
        </w:rPr>
        <w:t>8</w:t>
      </w:r>
      <w:r w:rsidRPr="0099692E">
        <w:rPr>
          <w:rFonts w:cs="Times New Roman"/>
        </w:rPr>
        <w:t xml:space="preserve"> and (F)</w:t>
      </w:r>
      <w:r w:rsidRPr="0099692E">
        <w:rPr>
          <w:rFonts w:cs="Times New Roman"/>
          <w:vertAlign w:val="subscript"/>
        </w:rPr>
        <w:t>16</w:t>
      </w:r>
      <w:r w:rsidRPr="0099692E">
        <w:rPr>
          <w:rFonts w:cs="Times New Roman"/>
        </w:rPr>
        <w:t xml:space="preserve">. </w:t>
      </w:r>
      <w:r>
        <w:rPr>
          <w:rFonts w:cs="Times New Roman"/>
        </w:rPr>
        <w:t xml:space="preserve">As seen, although we are writing programs to work with binary numbers, it would be preferable for </w:t>
      </w:r>
      <w:r w:rsidR="009D595D">
        <w:rPr>
          <w:rFonts w:cs="Times New Roman"/>
        </w:rPr>
        <w:t xml:space="preserve">the </w:t>
      </w:r>
      <w:r>
        <w:rPr>
          <w:rFonts w:cs="Times New Roman"/>
        </w:rPr>
        <w:t xml:space="preserve">user to input numbers faster using </w:t>
      </w:r>
      <w:r w:rsidR="009D595D">
        <w:rPr>
          <w:rFonts w:cs="Times New Roman"/>
        </w:rPr>
        <w:t xml:space="preserve">a </w:t>
      </w:r>
      <w:r>
        <w:rPr>
          <w:rFonts w:cs="Times New Roman"/>
        </w:rPr>
        <w:t xml:space="preserve">smaller number of digits or </w:t>
      </w:r>
      <w:r w:rsidR="009D595D">
        <w:rPr>
          <w:rFonts w:cs="Times New Roman"/>
        </w:rPr>
        <w:t>seeing</w:t>
      </w:r>
      <w:r>
        <w:rPr>
          <w:rFonts w:cs="Times New Roman"/>
        </w:rPr>
        <w:t xml:space="preserve"> a shorter representation of numbers instead of seeing a long stream of 0 and 1. In C/C++, the octal and hexadecimal numbering systems are already available for printing output:</w:t>
      </w:r>
    </w:p>
    <w:p w14:paraId="202B03FB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433F1EF" w14:textId="19D7128A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2D4465A3" w14:textId="6AEEF7D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33FBF38F" w14:textId="6CA61C4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3BB8A84" w14:textId="3B97229D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CBDD46D" w14:textId="3017A6A5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098B37B6" w14:textId="1660D7F8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CE4F9FD" w14:textId="1C49F84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7573394" w14:textId="5CC64B3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27629859" w14:textId="3E40D9F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C7B512C" w14:textId="58F5E5A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1E5B95B" w14:textId="6C779E6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Binary: %b \</w:t>
      </w:r>
      <w:proofErr w:type="spellStart"/>
      <w:r w:rsidRPr="0099692E">
        <w:rPr>
          <w:rFonts w:ascii="Consolas" w:hAnsi="Consolas" w:cs="Consolas"/>
          <w:color w:val="3F7F5F"/>
          <w:sz w:val="20"/>
          <w:szCs w:val="20"/>
        </w:rPr>
        <w:t>n",x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1504D6FD" w14:textId="4405408B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"Oct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o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5B8765B" w14:textId="1889EE0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0A18814" w14:textId="7E7DAB6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"Hexadecim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x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0FEE4D65" w14:textId="362684D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41BE545" w14:textId="7EC2D28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7D377023" w14:textId="1313FF4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12D20043" w14:textId="595DA156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52D5FA61" w14:textId="56763C1A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s shown in lines# 12 to 15, there are </w:t>
      </w:r>
      <w:r w:rsidRPr="0099692E">
        <w:rPr>
          <w:rFonts w:cs="Times New Roman"/>
          <w:i/>
          <w:iCs/>
        </w:rPr>
        <w:t>format specifiers</w:t>
      </w:r>
      <w:r>
        <w:rPr>
          <w:rFonts w:cs="Times New Roman"/>
        </w:rPr>
        <w:t xml:space="preserve"> that output the value of x in </w:t>
      </w:r>
      <w:r w:rsidR="009D595D">
        <w:rPr>
          <w:rFonts w:cs="Times New Roman"/>
        </w:rPr>
        <w:t xml:space="preserve">the </w:t>
      </w:r>
      <w:r>
        <w:rPr>
          <w:rFonts w:cs="Times New Roman"/>
        </w:rPr>
        <w:t>base-[8,10,16].</w:t>
      </w:r>
      <w:r w:rsidR="00504929">
        <w:rPr>
          <w:rFonts w:cs="Times New Roman"/>
        </w:rPr>
        <w:t xml:space="preserve"> </w:t>
      </w:r>
      <w:r>
        <w:rPr>
          <w:rFonts w:cs="Times New Roman"/>
        </w:rPr>
        <w:t>Unfortunately, there is no format specifier for base-2 or binary. An example run would be:</w:t>
      </w:r>
    </w:p>
    <w:p w14:paraId="75F34B41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</w:p>
    <w:p w14:paraId="119AEBA9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7F4F6D5C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15</w:t>
      </w:r>
    </w:p>
    <w:p w14:paraId="252360C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943892E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lastRenderedPageBreak/>
        <w:t xml:space="preserve">Octal: 17 </w:t>
      </w:r>
    </w:p>
    <w:p w14:paraId="0EF284FA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15 </w:t>
      </w:r>
    </w:p>
    <w:p w14:paraId="08E4277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 </w:t>
      </w:r>
    </w:p>
    <w:p w14:paraId="33C9CB81" w14:textId="77777777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: F</w:t>
      </w:r>
    </w:p>
    <w:p w14:paraId="5F90E934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54F6BD2" w14:textId="72D8E279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lso, you can ask the user to input a value in octal, hexadecimal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or decimal in line# 7. </w:t>
      </w:r>
    </w:p>
    <w:p w14:paraId="62E841C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96D0E18" w14:textId="74DAC9F4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032FB3F4" w14:textId="088280F1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58175083" w14:textId="1199553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1788644" w14:textId="426743F9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57C38C8F" w14:textId="0EA78040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03F42A16" w14:textId="4AEFD41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48FF4331" w14:textId="6DA8631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03C1874C" w14:textId="6FEDBF3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x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32700F94" w14:textId="0ECEAABB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1012779C" w14:textId="29788F7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F836328" w14:textId="11259A29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Binary: %b \</w:t>
      </w:r>
      <w:proofErr w:type="spellStart"/>
      <w:r w:rsidRPr="0099692E">
        <w:rPr>
          <w:rFonts w:ascii="Consolas" w:hAnsi="Consolas" w:cs="Consolas"/>
          <w:color w:val="3F7F5F"/>
          <w:sz w:val="20"/>
          <w:szCs w:val="20"/>
        </w:rPr>
        <w:t>n",x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5E7FB3F2" w14:textId="6A97D20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Octal: %o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64273084" w14:textId="5D60A2F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Decimal: %d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E7D1D7B" w14:textId="5F59C54F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Hexadecimal: %x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//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30E0D63F" w14:textId="11F35C2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"</w:t>
      </w:r>
      <w:r w:rsidRPr="0099692E">
        <w:rPr>
          <w:rFonts w:ascii="Consolas" w:hAnsi="Consolas" w:cs="Consolas"/>
          <w:color w:val="000000"/>
          <w:sz w:val="20"/>
          <w:szCs w:val="20"/>
        </w:rPr>
        <w:t>, 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3C87EB34" w14:textId="40228EE5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45570C32" w14:textId="08D0BB6A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377BBFFE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814758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n example run would be:</w:t>
      </w:r>
    </w:p>
    <w:p w14:paraId="779ACD29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8BDA81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6EE5458D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ff01</w:t>
      </w:r>
    </w:p>
    <w:p w14:paraId="6CAA26F5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6A58535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7401 </w:t>
      </w:r>
    </w:p>
    <w:p w14:paraId="26F4140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65281 </w:t>
      </w:r>
    </w:p>
    <w:p w14:paraId="7CB0245B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f01 </w:t>
      </w:r>
    </w:p>
    <w:p w14:paraId="0C6FA788" w14:textId="77777777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: FF01</w:t>
      </w:r>
    </w:p>
    <w:p w14:paraId="327AB23F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2814EA50" w14:textId="3CC82E5B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Unfortunately, the format specifiers in C/C++ cannot be used for our program since we store the binary digits in an </w:t>
      </w:r>
      <w:r w:rsidR="00D60E27">
        <w:rPr>
          <w:rFonts w:cs="Times New Roman"/>
        </w:rPr>
        <w:t>integer array</w:t>
      </w:r>
      <w:r>
        <w:rPr>
          <w:rFonts w:cs="Times New Roman"/>
        </w:rPr>
        <w:t>. So, we have to write the conversion functions for octal, hexadecimal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and decimal. </w:t>
      </w: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10DCC639" w14:textId="35B8814D" w:rsidR="0099692E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Before adding new functionalities to our program, let’s organize it better. In our previous lab (Lab0</w:t>
      </w:r>
      <w:r w:rsidR="00504929">
        <w:rPr>
          <w:rFonts w:cs="Times New Roman"/>
        </w:rPr>
        <w:t>3</w:t>
      </w:r>
      <w:r w:rsidRPr="0099692E">
        <w:rPr>
          <w:rFonts w:cs="Times New Roman"/>
        </w:rPr>
        <w:t>), all the functions for operations such as AND, OR, 1’s complement, etc</w:t>
      </w:r>
      <w:r w:rsidR="009D595D">
        <w:rPr>
          <w:rFonts w:cs="Times New Roman"/>
        </w:rPr>
        <w:t>.</w:t>
      </w:r>
      <w:r w:rsidRPr="0099692E">
        <w:rPr>
          <w:rFonts w:cs="Times New Roman"/>
        </w:rPr>
        <w:t xml:space="preserve">, were supposed to be in the same file as the </w:t>
      </w:r>
      <w:r w:rsidRPr="009D595D">
        <w:rPr>
          <w:rFonts w:ascii="Consolas" w:hAnsi="Consolas" w:cs="Consolas"/>
          <w:color w:val="000000"/>
          <w:sz w:val="20"/>
          <w:szCs w:val="20"/>
        </w:rPr>
        <w:t>main()</w:t>
      </w:r>
      <w:r w:rsidRPr="0099692E">
        <w:rPr>
          <w:rFonts w:cs="Times New Roman"/>
        </w:rPr>
        <w:t xml:space="preserve"> function. As we add more functions, this file</w:t>
      </w:r>
      <w:r w:rsidR="009D595D">
        <w:rPr>
          <w:rFonts w:cs="Times New Roman"/>
        </w:rPr>
        <w:t xml:space="preserve"> will</w:t>
      </w:r>
      <w:r w:rsidRPr="0099692E">
        <w:rPr>
          <w:rFonts w:cs="Times New Roman"/>
        </w:rPr>
        <w:t xml:space="preserve"> become bigger and bigger and hard to maintain. So, it’s better to put related functions to different files. </w:t>
      </w:r>
    </w:p>
    <w:p w14:paraId="10C69EC1" w14:textId="77777777" w:rsidR="0099692E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8CF6D79" w14:textId="082804EA" w:rsidR="000E1428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For instance, let’s put all logical operations such as AND, OR, NOT in a separate file, named </w:t>
      </w:r>
      <w:r w:rsidR="00504929">
        <w:rPr>
          <w:rFonts w:ascii="Consolas" w:hAnsi="Consolas" w:cs="Consolas"/>
          <w:color w:val="000000"/>
          <w:sz w:val="20"/>
          <w:szCs w:val="20"/>
        </w:rPr>
        <w:t>logic.cpp</w:t>
      </w:r>
      <w:r w:rsidRPr="0099692E">
        <w:rPr>
          <w:rFonts w:cs="Times New Roman"/>
        </w:rPr>
        <w:t xml:space="preserve">. Also, we can put all functions related to calculating complement in another file, named </w:t>
      </w:r>
      <w:r w:rsidR="00504929">
        <w:rPr>
          <w:rFonts w:ascii="Consolas" w:hAnsi="Consolas" w:cs="Consolas"/>
          <w:color w:val="000000"/>
          <w:sz w:val="20"/>
          <w:szCs w:val="20"/>
        </w:rPr>
        <w:t>complement.cpp</w:t>
      </w:r>
      <w:r w:rsidRPr="0099692E">
        <w:rPr>
          <w:rFonts w:cs="Times New Roman"/>
        </w:rPr>
        <w:t xml:space="preserve">. Further, we </w:t>
      </w:r>
      <w:r w:rsidR="00155CF5">
        <w:rPr>
          <w:rFonts w:cs="Times New Roman"/>
        </w:rPr>
        <w:t>will</w:t>
      </w:r>
      <w:r w:rsidRPr="0099692E">
        <w:rPr>
          <w:rFonts w:cs="Times New Roman"/>
        </w:rPr>
        <w:t xml:space="preserve"> put all functions related to conversion in another file, named </w:t>
      </w:r>
      <w:r w:rsidR="00504929">
        <w:rPr>
          <w:rFonts w:ascii="Consolas" w:hAnsi="Consolas" w:cs="Consolas"/>
          <w:color w:val="000000"/>
          <w:sz w:val="20"/>
          <w:szCs w:val="20"/>
        </w:rPr>
        <w:t>conversion.cpp</w:t>
      </w:r>
      <w:r w:rsidRPr="0099692E">
        <w:rPr>
          <w:rFonts w:cs="Times New Roman"/>
          <w:sz w:val="20"/>
          <w:szCs w:val="20"/>
        </w:rPr>
        <w:t>.</w:t>
      </w:r>
      <w:r w:rsidRPr="0099692E">
        <w:rPr>
          <w:rFonts w:cs="Times New Roman"/>
        </w:rPr>
        <w:t xml:space="preserve"> </w:t>
      </w:r>
    </w:p>
    <w:p w14:paraId="59BBD4C6" w14:textId="15DE9F63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65ABDC2D" w14:textId="6FD5975F" w:rsidR="0099692E" w:rsidRPr="0099692E" w:rsidRDefault="00504929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sz w:val="20"/>
          <w:szCs w:val="20"/>
        </w:rPr>
        <w:t>logic.cpp</w:t>
      </w:r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42E3C388" w14:textId="49CBDEA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and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36D10E20" w14:textId="2D187B8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or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D17B3AD" w14:textId="16E1AF79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no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10693637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746979E2" w14:textId="19B3DD7A" w:rsidR="0099692E" w:rsidRDefault="00504929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sz w:val="20"/>
          <w:szCs w:val="20"/>
        </w:rPr>
        <w:t>complement.cpp</w:t>
      </w:r>
      <w:r w:rsidR="0099692E" w:rsidRPr="0099692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5C7D2743" w14:textId="09F489DD" w:rsidR="00155CF5" w:rsidRDefault="00155CF5" w:rsidP="00155CF5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logic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 xml:space="preserve">Required as we use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func_not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for doing 1’s comp!</w:t>
      </w:r>
    </w:p>
    <w:p w14:paraId="5862AC69" w14:textId="77777777" w:rsidR="00155CF5" w:rsidRPr="0099692E" w:rsidRDefault="00155CF5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41288FD6" w14:textId="385F389B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6154A35A" w14:textId="7B151F94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1s_comp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070B93AF" w14:textId="04A458A2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622D47D6" w14:textId="0D75BC8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_star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78CE5065" w14:textId="1DEF2C3A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6A23B5DC" w14:textId="47728D2B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In C/C++, in order to call the functions in other files, we have to add </w:t>
      </w:r>
      <w:r w:rsidRPr="00412FF1">
        <w:rPr>
          <w:rFonts w:cs="Times New Roman"/>
          <w:i/>
          <w:iCs/>
        </w:rPr>
        <w:t>header</w:t>
      </w:r>
      <w:r w:rsidRPr="0099692E">
        <w:rPr>
          <w:rFonts w:cs="Times New Roman"/>
        </w:rPr>
        <w:t xml:space="preserve"> files in the main file of our program</w:t>
      </w:r>
      <w:r w:rsidR="00155CF5">
        <w:rPr>
          <w:rFonts w:cs="Times New Roman"/>
        </w:rPr>
        <w:t xml:space="preserve"> or any other files that use the functions (e.g., we added </w:t>
      </w:r>
      <w:proofErr w:type="spellStart"/>
      <w:r w:rsidR="00504929">
        <w:rPr>
          <w:rFonts w:ascii="Consolas" w:hAnsi="Consolas" w:cs="Consolas"/>
          <w:color w:val="000000"/>
          <w:sz w:val="20"/>
          <w:szCs w:val="20"/>
        </w:rPr>
        <w:t>logic.h</w:t>
      </w:r>
      <w:proofErr w:type="spellEnd"/>
      <w:r w:rsidR="00155CF5">
        <w:rPr>
          <w:rFonts w:cs="Times New Roman"/>
        </w:rPr>
        <w:t xml:space="preserve"> in </w:t>
      </w:r>
      <w:r w:rsidR="00504929">
        <w:rPr>
          <w:rFonts w:ascii="Consolas" w:hAnsi="Consolas" w:cs="Consolas"/>
          <w:color w:val="000000"/>
          <w:sz w:val="20"/>
          <w:szCs w:val="20"/>
        </w:rPr>
        <w:t>complement.cpp</w:t>
      </w:r>
      <w:r w:rsidR="00155CF5">
        <w:rPr>
          <w:rFonts w:cs="Times New Roman"/>
        </w:rPr>
        <w:t xml:space="preserve"> as we used </w:t>
      </w:r>
      <w:proofErr w:type="spellStart"/>
      <w:r w:rsidR="00155CF5" w:rsidRPr="00155CF5">
        <w:rPr>
          <w:rFonts w:ascii="Consolas" w:hAnsi="Consolas" w:cs="Consolas"/>
          <w:color w:val="000000"/>
          <w:sz w:val="20"/>
          <w:szCs w:val="20"/>
        </w:rPr>
        <w:t>func_not</w:t>
      </w:r>
      <w:proofErr w:type="spellEnd"/>
      <w:r w:rsidR="00155CF5">
        <w:rPr>
          <w:rFonts w:cs="Times New Roman"/>
        </w:rPr>
        <w:t xml:space="preserve"> for doing 1’s complement)</w:t>
      </w:r>
      <w:r w:rsidRPr="0099692E">
        <w:rPr>
          <w:rFonts w:cs="Times New Roman"/>
        </w:rPr>
        <w:t>. Let’s create the header files for each of our new file first:</w:t>
      </w:r>
    </w:p>
    <w:p w14:paraId="088A1178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2B2D6E47" w14:textId="2C3295B4" w:rsidR="0099692E" w:rsidRPr="0099692E" w:rsidRDefault="00504929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</w:rPr>
        <w:t>logic.h</w:t>
      </w:r>
      <w:proofErr w:type="spellEnd"/>
    </w:p>
    <w:p w14:paraId="08EC6EC4" w14:textId="6C444CF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and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716207ED" w14:textId="7F49166F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or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58D70E2D" w14:textId="2B2F45C1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no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4D47B095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524E34F8" w14:textId="1F4460C8" w:rsidR="0099692E" w:rsidRPr="0099692E" w:rsidRDefault="00504929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</w:rPr>
        <w:t>complement.h</w:t>
      </w:r>
      <w:proofErr w:type="spellEnd"/>
      <w:r w:rsidR="0099692E" w:rsidRPr="0099692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1D52FD11" w14:textId="7276E52B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1s_comp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13C32907" w14:textId="5325C494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4109BFB2" w14:textId="0F14A890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_star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189566E5" w14:textId="5DF1A745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As seen, header files contain only the signatures of the functions and </w:t>
      </w:r>
      <w:r w:rsidRPr="00412FF1">
        <w:rPr>
          <w:rFonts w:cs="Times New Roman"/>
          <w:i/>
          <w:iCs/>
        </w:rPr>
        <w:t>not</w:t>
      </w:r>
      <w:r w:rsidRPr="0099692E">
        <w:rPr>
          <w:rFonts w:cs="Times New Roman"/>
        </w:rPr>
        <w:t xml:space="preserve"> the bodies. Please look at the ‘;’ in the end of each function. Now we are ready to add the headers to our main program and use the functions in each separate file:</w:t>
      </w:r>
    </w:p>
    <w:p w14:paraId="36D3B734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203AE3D2" w14:textId="2B3518FF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0E42B101" w14:textId="18553015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 xml:space="preserve">02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="00504929">
        <w:rPr>
          <w:rFonts w:ascii="Consolas" w:hAnsi="Consolas" w:cs="Consolas"/>
          <w:color w:val="2A00FF"/>
          <w:sz w:val="20"/>
          <w:szCs w:val="20"/>
          <w:highlight w:val="yellow"/>
        </w:rPr>
        <w:t>logic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120B1187" w14:textId="7702E203" w:rsidR="00D92FAC" w:rsidRPr="00D97205" w:rsidRDefault="00D92FAC" w:rsidP="00D92FA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>
        <w:rPr>
          <w:rFonts w:ascii="Consolas" w:hAnsi="Consolas" w:cs="Consolas"/>
          <w:sz w:val="20"/>
          <w:szCs w:val="20"/>
          <w:highlight w:val="yellow"/>
        </w:rPr>
        <w:t>3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="00504929">
        <w:rPr>
          <w:rFonts w:ascii="Consolas" w:hAnsi="Consolas" w:cs="Consolas"/>
          <w:color w:val="2A00FF"/>
          <w:sz w:val="20"/>
          <w:szCs w:val="20"/>
          <w:highlight w:val="yellow"/>
        </w:rPr>
        <w:t>complement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65181691" w14:textId="70284987" w:rsidR="0099692E" w:rsidRPr="00D37389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>2</w:t>
      </w:r>
      <w:r w:rsidR="00D92FAC" w:rsidRPr="00D37389">
        <w:rPr>
          <w:rFonts w:ascii="Consolas" w:hAnsi="Consolas" w:cs="Consolas"/>
          <w:sz w:val="20"/>
          <w:szCs w:val="20"/>
          <w:highlight w:val="yellow"/>
        </w:rPr>
        <w:t>1</w:t>
      </w:r>
      <w:r w:rsidRPr="00D37389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="00D37389"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//</w:t>
      </w:r>
      <w:proofErr w:type="spell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func_and</w:t>
      </w:r>
      <w:proofErr w:type="spell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(x, y, z);</w:t>
      </w:r>
    </w:p>
    <w:p w14:paraId="206FDA36" w14:textId="5499B288" w:rsidR="00D92FAC" w:rsidRPr="00D37389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  <w:highlight w:val="yellow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 xml:space="preserve">22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="00D37389"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//</w:t>
      </w:r>
      <w:proofErr w:type="spell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func_not</w:t>
      </w:r>
      <w:proofErr w:type="spell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(x, z);</w:t>
      </w:r>
    </w:p>
    <w:p w14:paraId="64F6FA52" w14:textId="39AB9279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 xml:space="preserve">23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1s_comp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>(x, z);</w:t>
      </w:r>
    </w:p>
    <w:p w14:paraId="6826A59F" w14:textId="43AA70C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41D62E4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2E884A2" w14:textId="735284F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6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3D351BE2" w14:textId="6CBADD6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7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14:paraId="397B8F8F" w14:textId="62615859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8</w:t>
      </w:r>
    </w:p>
    <w:p w14:paraId="543F2E59" w14:textId="7D18C8E5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3BC31CC9" w:rsidR="0099692E" w:rsidRPr="00D97205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  <w:r w:rsidR="00D92FAC">
        <w:rPr>
          <w:rFonts w:ascii="Consolas" w:hAnsi="Consolas" w:cs="Consolas"/>
          <w:color w:val="000000"/>
          <w:sz w:val="20"/>
          <w:szCs w:val="20"/>
        </w:rPr>
        <w:t>0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2513B8F1" w14:textId="6B19540C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5BA3909" w14:textId="142ADEAC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BAD1C23" w14:textId="4B1D58A2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3FDE2A99" w14:textId="49151110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83C78B7" w14:textId="77777777" w:rsidR="00DC2451" w:rsidRPr="00D97205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2DE2DA8C" w14:textId="77777777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Lab Assignment</w:t>
      </w:r>
    </w:p>
    <w:p w14:paraId="3422FA39" w14:textId="54FB78F2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F86393">
        <w:rPr>
          <w:rFonts w:cs="Times New Roman"/>
          <w:color w:val="000000"/>
        </w:rPr>
        <w:t>COMP2650_Lab</w:t>
      </w:r>
      <w:r w:rsidR="007259EE">
        <w:rPr>
          <w:rFonts w:cs="Times New Roman"/>
          <w:color w:val="000000"/>
          <w:highlight w:val="green"/>
        </w:rPr>
        <w:t>0</w:t>
      </w:r>
      <w:r w:rsidR="00A7627B">
        <w:rPr>
          <w:rFonts w:cs="Times New Roman"/>
          <w:color w:val="000000"/>
        </w:rPr>
        <w:t>4</w:t>
      </w:r>
      <w:r w:rsidR="007259EE" w:rsidRPr="00F86393">
        <w:rPr>
          <w:rFonts w:cs="Times New Roman"/>
          <w:color w:val="000000"/>
        </w:rPr>
        <w:t>_UWinI</w:t>
      </w:r>
      <w:r w:rsidR="004224EA" w:rsidRPr="00F86393">
        <w:rPr>
          <w:rFonts w:cs="Times New Roman"/>
          <w:color w:val="000000"/>
        </w:rPr>
        <w:t>D</w:t>
      </w:r>
      <w:r w:rsidR="007F705F">
        <w:rPr>
          <w:rFonts w:cs="Times New Roman"/>
          <w:color w:val="000000"/>
        </w:rPr>
        <w:t xml:space="preserve"> 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A51E08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Enter the command </w:t>
      </w:r>
      <w:r w:rsidR="0010192E">
        <w:rPr>
          <w:rFonts w:ascii="Courier New" w:hAnsi="Courier New" w:cs="Courier New"/>
          <w:color w:val="000000"/>
          <w:sz w:val="20"/>
          <w:szCs w:val="20"/>
        </w:rPr>
        <w:t>number</w:t>
      </w:r>
      <w:r w:rsidRPr="00A51E08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99665C4" w14:textId="263EA6A1" w:rsid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it</w:t>
      </w:r>
    </w:p>
    <w:p w14:paraId="1E1EC7E0" w14:textId="7C14EB5E" w:rsidR="007F705F" w:rsidRPr="00A51E08" w:rsidRDefault="007F705F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AND</w:t>
      </w:r>
    </w:p>
    <w:p w14:paraId="4A1F8E7E" w14:textId="3746FC96" w:rsidR="007F705F" w:rsidRPr="00A51E08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OR</w:t>
      </w:r>
    </w:p>
    <w:p w14:paraId="3954E581" w14:textId="41A12A68" w:rsidR="007F705F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NOT</w:t>
      </w:r>
    </w:p>
    <w:p w14:paraId="5EE4A4BB" w14:textId="2D4CFF48" w:rsidR="00D97205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1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t</w:t>
      </w:r>
    </w:p>
    <w:p w14:paraId="1BBEE0B4" w14:textId="00EA6B84" w:rsidR="00D97205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</w:t>
      </w:r>
      <w:r>
        <w:rPr>
          <w:rFonts w:ascii="Courier New" w:hAnsi="Courier New" w:cs="Courier New"/>
          <w:color w:val="000000"/>
          <w:sz w:val="20"/>
          <w:szCs w:val="20"/>
        </w:rPr>
        <w:t>t</w:t>
      </w:r>
    </w:p>
    <w:p w14:paraId="7E85A618" w14:textId="7F036AED" w:rsidR="00757777" w:rsidRP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</w:t>
      </w:r>
      <w:r>
        <w:rPr>
          <w:rFonts w:ascii="Courier New" w:hAnsi="Courier New" w:cs="Courier New"/>
          <w:color w:val="000000"/>
          <w:sz w:val="20"/>
          <w:szCs w:val="20"/>
        </w:rPr>
        <w:t>t*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34DA4FF0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</w:t>
      </w:r>
      <w:r w:rsidR="00D60E27">
        <w:rPr>
          <w:rFonts w:cs="Times New Roman"/>
          <w:color w:val="000000"/>
        </w:rPr>
        <w:t>user's chosen number of commands</w:t>
      </w:r>
      <w:r>
        <w:rPr>
          <w:rFonts w:cs="Times New Roman"/>
          <w:color w:val="000000"/>
        </w:rPr>
        <w:t xml:space="preserve">, the program should then </w:t>
      </w:r>
      <w:r w:rsidR="0010192E">
        <w:rPr>
          <w:rFonts w:cs="Times New Roman"/>
          <w:color w:val="000000"/>
        </w:rPr>
        <w:t>ask for the input(s)</w:t>
      </w:r>
      <w:r w:rsidR="00155CF5">
        <w:rPr>
          <w:rFonts w:cs="Times New Roman"/>
          <w:color w:val="000000"/>
        </w:rPr>
        <w:t>. After that, the program asks to what base the user wants to see the results. Then, it applies the command and print</w:t>
      </w:r>
      <w:r w:rsidR="009D595D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 xml:space="preserve"> out the result in the requested base</w:t>
      </w:r>
      <w:r w:rsidR="0010192E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C8CB93C" w14:textId="4CA1DB6D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first bina</w:t>
      </w:r>
      <w:r w:rsidR="0014156F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C7D062" w14:textId="4590C031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x</w:t>
      </w:r>
      <w:r w:rsidR="00757777">
        <w:rPr>
          <w:rFonts w:ascii="Courier New" w:hAnsi="Courier New" w:cs="Courier New"/>
          <w:color w:val="000000"/>
          <w:sz w:val="20"/>
          <w:szCs w:val="20"/>
        </w:rPr>
        <w:t>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1</w:t>
      </w:r>
      <w:r w:rsidR="007F705F"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59DE6BD6" w14:textId="42CBBBB3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772601F" w14:textId="77777777" w:rsidR="00757777" w:rsidRPr="00A51E08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179C9EE" w14:textId="128C2B34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second bina</w:t>
      </w:r>
      <w:r w:rsidR="00E3022C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446C3B" w14:textId="30CB8FA5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33F8D2D3" w14:textId="53770A6F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1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6BBCC137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434D4FA5" w14:textId="3632411F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2F724A0" w14:textId="213DF8AD" w:rsidR="00155CF5" w:rsidRPr="00155CF5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  <w:highlight w:val="yellow"/>
        </w:rPr>
      </w:pPr>
      <w:r w:rsidRPr="00155CF5">
        <w:rPr>
          <w:rFonts w:cs="Times New Roman"/>
          <w:color w:val="000000"/>
          <w:highlight w:val="yellow"/>
        </w:rPr>
        <w:t xml:space="preserve">When the user enters the two </w:t>
      </w:r>
      <w:r w:rsidR="00757777" w:rsidRPr="00155CF5">
        <w:rPr>
          <w:rFonts w:cs="Times New Roman"/>
          <w:color w:val="000000"/>
          <w:highlight w:val="yellow"/>
        </w:rPr>
        <w:t>binary numbers,</w:t>
      </w:r>
      <w:r w:rsidRPr="00155CF5">
        <w:rPr>
          <w:rFonts w:cs="Times New Roman"/>
          <w:color w:val="000000"/>
          <w:highlight w:val="yellow"/>
        </w:rPr>
        <w:t xml:space="preserve"> the program </w:t>
      </w:r>
      <w:r w:rsidR="00155CF5" w:rsidRPr="00155CF5">
        <w:rPr>
          <w:rFonts w:cs="Times New Roman"/>
          <w:color w:val="000000"/>
          <w:highlight w:val="yellow"/>
        </w:rPr>
        <w:t xml:space="preserve">asks for </w:t>
      </w:r>
      <w:r w:rsidR="009D595D">
        <w:rPr>
          <w:rFonts w:cs="Times New Roman"/>
          <w:color w:val="000000"/>
          <w:highlight w:val="yellow"/>
        </w:rPr>
        <w:t xml:space="preserve">a </w:t>
      </w:r>
      <w:r w:rsidR="00155CF5" w:rsidRPr="00155CF5">
        <w:rPr>
          <w:rFonts w:cs="Times New Roman"/>
          <w:color w:val="000000"/>
          <w:highlight w:val="yellow"/>
        </w:rPr>
        <w:t>base number</w:t>
      </w:r>
      <w:r w:rsidR="009D595D">
        <w:rPr>
          <w:rFonts w:cs="Times New Roman"/>
          <w:color w:val="000000"/>
          <w:highlight w:val="yellow"/>
        </w:rPr>
        <w:t xml:space="preserve"> to print out the result</w:t>
      </w:r>
      <w:r w:rsidR="00155CF5" w:rsidRPr="00155CF5">
        <w:rPr>
          <w:rFonts w:cs="Times New Roman"/>
          <w:color w:val="000000"/>
          <w:highlight w:val="yellow"/>
        </w:rPr>
        <w:t>:</w:t>
      </w:r>
    </w:p>
    <w:p w14:paraId="44B69E07" w14:textId="77777777" w:rsidR="00155CF5" w:rsidRPr="00155CF5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</w:p>
    <w:p w14:paraId="70FFBFFE" w14:textId="77C31B11" w:rsidR="00155CF5" w:rsidRPr="00155CF5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Enter the output base:</w:t>
      </w:r>
    </w:p>
    <w:p w14:paraId="1E75732E" w14:textId="2E9ABF73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Binary</w:t>
      </w:r>
    </w:p>
    <w:p w14:paraId="1AD06196" w14:textId="2137A3B7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Octal</w:t>
      </w:r>
    </w:p>
    <w:p w14:paraId="473C81F9" w14:textId="0873169A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Decimal</w:t>
      </w:r>
    </w:p>
    <w:p w14:paraId="4236BD41" w14:textId="0410BAD8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Hexadecimal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A3C347" w14:textId="40E3522A" w:rsidR="00757777" w:rsidRDefault="00155CF5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n the program </w:t>
      </w:r>
      <w:r w:rsidR="007F705F">
        <w:rPr>
          <w:rFonts w:cs="Times New Roman"/>
          <w:color w:val="000000"/>
        </w:rPr>
        <w:t>appl</w:t>
      </w:r>
      <w:r>
        <w:rPr>
          <w:rFonts w:cs="Times New Roman"/>
          <w:color w:val="000000"/>
        </w:rPr>
        <w:t>ies</w:t>
      </w:r>
      <w:r w:rsidR="007F705F">
        <w:rPr>
          <w:rFonts w:cs="Times New Roman"/>
          <w:color w:val="000000"/>
        </w:rPr>
        <w:t xml:space="preserve"> the AND command on the input x and y and print</w:t>
      </w:r>
      <w:r w:rsidR="009D595D">
        <w:rPr>
          <w:rFonts w:cs="Times New Roman"/>
          <w:color w:val="000000"/>
        </w:rPr>
        <w:t>s</w:t>
      </w:r>
      <w:r w:rsidR="007F705F">
        <w:rPr>
          <w:rFonts w:cs="Times New Roman"/>
          <w:color w:val="000000"/>
        </w:rPr>
        <w:t xml:space="preserve"> the result </w:t>
      </w:r>
      <w:r>
        <w:rPr>
          <w:rFonts w:cs="Times New Roman"/>
          <w:color w:val="000000"/>
        </w:rPr>
        <w:t xml:space="preserve">on the selected base </w:t>
      </w:r>
      <w:r w:rsidR="007F705F">
        <w:rPr>
          <w:rFonts w:cs="Times New Roman"/>
          <w:color w:val="000000"/>
        </w:rPr>
        <w:t xml:space="preserve">and comes back to the main menu. </w:t>
      </w:r>
      <w:r w:rsidR="009D595D">
        <w:rPr>
          <w:rFonts w:cs="Times New Roman"/>
          <w:color w:val="000000"/>
        </w:rPr>
        <w:t>Other commands should follow the same flow</w:t>
      </w:r>
      <w:r w:rsidR="007F705F">
        <w:rPr>
          <w:rFonts w:cs="Times New Roman"/>
          <w:color w:val="000000"/>
        </w:rPr>
        <w:t>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757777">
        <w:rPr>
          <w:rFonts w:cs="Times New Roman"/>
          <w:color w:val="000000"/>
        </w:rPr>
        <w:t xml:space="preserve">It is required to write a </w:t>
      </w:r>
      <w:r w:rsidR="00757777" w:rsidRPr="0014156F">
        <w:rPr>
          <w:rFonts w:cs="Times New Roman"/>
          <w:i/>
          <w:iCs/>
          <w:color w:val="000000"/>
        </w:rPr>
        <w:t>modular</w:t>
      </w:r>
      <w:r w:rsidR="00757777">
        <w:rPr>
          <w:rFonts w:cs="Times New Roman"/>
          <w:color w:val="000000"/>
        </w:rPr>
        <w:t xml:space="preserve"> program according to the following instructions:</w:t>
      </w:r>
    </w:p>
    <w:p w14:paraId="7F281DD2" w14:textId="410CEFF5" w:rsidR="00757777" w:rsidRDefault="00757777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DE912B7" w14:textId="0577652B" w:rsidR="00155CF5" w:rsidRDefault="00155CF5" w:rsidP="00757777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Reorganized the previous functions </w:t>
      </w:r>
      <w:r w:rsidR="00DC2451">
        <w:rPr>
          <w:rFonts w:cs="Times New Roman"/>
          <w:color w:val="000000"/>
        </w:rPr>
        <w:t>in Lab0</w:t>
      </w:r>
      <w:r w:rsidR="001D338A">
        <w:rPr>
          <w:rFonts w:cs="Times New Roman"/>
          <w:color w:val="000000"/>
        </w:rPr>
        <w:t>3</w:t>
      </w:r>
      <w:r>
        <w:rPr>
          <w:rFonts w:cs="Times New Roman"/>
          <w:color w:val="000000"/>
        </w:rPr>
        <w:t xml:space="preserve"> in separate files as I did in this manual.</w:t>
      </w:r>
    </w:p>
    <w:p w14:paraId="4411507A" w14:textId="1B9DFAFF" w:rsidR="00155CF5" w:rsidRDefault="00757777" w:rsidP="00155CF5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For </w:t>
      </w:r>
      <w:r w:rsidR="00155CF5">
        <w:rPr>
          <w:rFonts w:cs="Times New Roman"/>
          <w:color w:val="000000"/>
        </w:rPr>
        <w:t xml:space="preserve">the base conversion, create </w:t>
      </w:r>
      <w:r w:rsidR="00155CF5" w:rsidRPr="00DC2451">
        <w:rPr>
          <w:rFonts w:ascii="Consolas" w:hAnsi="Consolas" w:cs="Consolas"/>
          <w:color w:val="000000"/>
          <w:sz w:val="20"/>
          <w:szCs w:val="20"/>
        </w:rPr>
        <w:t>conver</w:t>
      </w:r>
      <w:r w:rsidR="001D338A">
        <w:rPr>
          <w:rFonts w:ascii="Consolas" w:hAnsi="Consolas" w:cs="Consolas"/>
          <w:color w:val="000000"/>
          <w:sz w:val="20"/>
          <w:szCs w:val="20"/>
        </w:rPr>
        <w:t>sion</w:t>
      </w:r>
      <w:r w:rsidR="00155CF5" w:rsidRPr="00DC2451">
        <w:rPr>
          <w:rFonts w:ascii="Consolas" w:hAnsi="Consolas" w:cs="Consolas"/>
          <w:color w:val="000000"/>
          <w:sz w:val="20"/>
          <w:szCs w:val="20"/>
        </w:rPr>
        <w:t>.cpp</w:t>
      </w:r>
      <w:r w:rsidR="00155CF5">
        <w:rPr>
          <w:rFonts w:cs="Times New Roman"/>
          <w:color w:val="000000"/>
        </w:rPr>
        <w:t xml:space="preserve"> and </w:t>
      </w:r>
      <w:proofErr w:type="spellStart"/>
      <w:r w:rsidR="00504929">
        <w:rPr>
          <w:rFonts w:ascii="Consolas" w:hAnsi="Consolas" w:cs="Consolas"/>
          <w:color w:val="000000"/>
          <w:sz w:val="20"/>
          <w:szCs w:val="20"/>
        </w:rPr>
        <w:t>conversion.h</w:t>
      </w:r>
      <w:proofErr w:type="spellEnd"/>
      <w:r w:rsidR="00155CF5">
        <w:rPr>
          <w:rFonts w:cs="Times New Roman"/>
          <w:color w:val="000000"/>
        </w:rPr>
        <w:t xml:space="preserve">. </w:t>
      </w:r>
    </w:p>
    <w:p w14:paraId="4B2B9C28" w14:textId="10F1BE6A" w:rsidR="00155CF5" w:rsidRPr="00DC2451" w:rsidRDefault="00155CF5" w:rsidP="00DC2451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W</w:t>
      </w:r>
      <w:r w:rsidR="00757777">
        <w:rPr>
          <w:rFonts w:cs="Times New Roman"/>
          <w:color w:val="000000"/>
        </w:rPr>
        <w:t>rite function</w:t>
      </w:r>
      <w:r w:rsidR="00DC2451">
        <w:rPr>
          <w:rFonts w:cs="Times New Roman"/>
          <w:color w:val="000000"/>
        </w:rPr>
        <w:t>s in</w:t>
      </w:r>
      <w:r w:rsidR="007F5A9C">
        <w:rPr>
          <w:rFonts w:cs="Times New Roman"/>
          <w:color w:val="000000"/>
        </w:rPr>
        <w:t xml:space="preserve"> </w:t>
      </w:r>
      <w:r w:rsidR="00DC2451" w:rsidRPr="00DC2451">
        <w:rPr>
          <w:rFonts w:ascii="Consolas" w:hAnsi="Consolas" w:cs="Consolas"/>
          <w:color w:val="000000"/>
          <w:sz w:val="20"/>
          <w:szCs w:val="20"/>
        </w:rPr>
        <w:t>conver</w:t>
      </w:r>
      <w:r w:rsidR="001D338A">
        <w:rPr>
          <w:rFonts w:ascii="Consolas" w:hAnsi="Consolas" w:cs="Consolas"/>
          <w:color w:val="000000"/>
          <w:sz w:val="20"/>
          <w:szCs w:val="20"/>
        </w:rPr>
        <w:t>sion</w:t>
      </w:r>
      <w:r w:rsidR="00DC2451" w:rsidRPr="00DC2451">
        <w:rPr>
          <w:rFonts w:ascii="Consolas" w:hAnsi="Consolas" w:cs="Consolas"/>
          <w:color w:val="000000"/>
          <w:sz w:val="20"/>
          <w:szCs w:val="20"/>
        </w:rPr>
        <w:t>.cpp</w:t>
      </w:r>
      <w:r w:rsidR="00DC245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to output the result according to the selected base by the user</w:t>
      </w:r>
      <w:r w:rsidR="00DC2451">
        <w:rPr>
          <w:rFonts w:cs="Times New Roman"/>
          <w:color w:val="000000"/>
        </w:rPr>
        <w:t xml:space="preserve"> by calling the functions from </w:t>
      </w:r>
      <w:r w:rsidR="00DC2451" w:rsidRPr="00DC2451">
        <w:rPr>
          <w:rFonts w:ascii="Consolas" w:hAnsi="Consolas" w:cs="Consolas"/>
          <w:color w:val="000000"/>
          <w:sz w:val="20"/>
          <w:szCs w:val="20"/>
        </w:rPr>
        <w:t>main.cpp</w:t>
      </w:r>
      <w:r w:rsidR="00DC2451">
        <w:rPr>
          <w:rFonts w:cs="Times New Roman"/>
          <w:color w:val="000000"/>
        </w:rPr>
        <w:t xml:space="preserve"> file</w:t>
      </w:r>
      <w:r w:rsidR="00757777">
        <w:rPr>
          <w:rFonts w:cs="Times New Roman"/>
          <w:color w:val="000000"/>
        </w:rPr>
        <w:t xml:space="preserve">: </w:t>
      </w:r>
    </w:p>
    <w:p w14:paraId="2AFCC4CD" w14:textId="77777777" w:rsidR="00DC2451" w:rsidRDefault="00DC2451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35B0D53D" w14:textId="7E695C09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oct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</w:t>
      </w:r>
    </w:p>
    <w:p w14:paraId="32BBFEC7" w14:textId="5F4E8892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decim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</w:t>
      </w:r>
    </w:p>
    <w:p w14:paraId="061C8CF6" w14:textId="52EFDF84" w:rsidR="00155CF5" w:rsidRPr="00DC2451" w:rsidRDefault="00757777" w:rsidP="00DC2451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hexadecim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 </w:t>
      </w:r>
    </w:p>
    <w:p w14:paraId="3D09ED59" w14:textId="77777777" w:rsidR="00DC2451" w:rsidRDefault="00DC2451" w:rsidP="00155C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F6E618" w14:textId="01A916E1" w:rsidR="00155CF5" w:rsidRDefault="00155CF5" w:rsidP="00155C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For converting binary numbers to octal or hexadecimal, you can </w:t>
      </w:r>
      <w:r w:rsidR="00190218">
        <w:rPr>
          <w:rFonts w:cs="Times New Roman"/>
        </w:rPr>
        <w:t xml:space="preserve">use </w:t>
      </w:r>
      <w:r>
        <w:rPr>
          <w:rFonts w:cs="Times New Roman"/>
        </w:rPr>
        <w:t xml:space="preserve">either the steps explained in the </w:t>
      </w:r>
      <w:r w:rsidR="00190218">
        <w:rPr>
          <w:rFonts w:cs="Times New Roman"/>
        </w:rPr>
        <w:t>class</w:t>
      </w:r>
      <w:r>
        <w:rPr>
          <w:rFonts w:cs="Times New Roman"/>
        </w:rPr>
        <w:t xml:space="preserve"> or the fast method explained in </w:t>
      </w:r>
      <w:r w:rsidR="001D338A">
        <w:rPr>
          <w:rFonts w:cs="Times New Roman"/>
        </w:rPr>
        <w:t xml:space="preserve">the lecture </w:t>
      </w:r>
      <w:r>
        <w:rPr>
          <w:rFonts w:cs="Times New Roman"/>
        </w:rPr>
        <w:t>assignment Lec0</w:t>
      </w:r>
      <w:r w:rsidR="001D338A">
        <w:rPr>
          <w:rFonts w:cs="Times New Roman"/>
        </w:rPr>
        <w:t>2</w:t>
      </w:r>
      <w:r>
        <w:rPr>
          <w:rFonts w:cs="Times New Roman"/>
        </w:rPr>
        <w:t xml:space="preserve">. For converting to decimal, </w:t>
      </w:r>
      <w:r w:rsidR="00190218">
        <w:rPr>
          <w:rFonts w:cs="Times New Roman"/>
        </w:rPr>
        <w:t>you</w:t>
      </w:r>
      <w:r>
        <w:rPr>
          <w:rFonts w:cs="Times New Roman"/>
        </w:rPr>
        <w:t xml:space="preserve"> can use the sum of powers of 2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as </w:t>
      </w:r>
      <w:r w:rsidR="009D595D">
        <w:rPr>
          <w:rFonts w:cs="Times New Roman"/>
        </w:rPr>
        <w:t>describ</w:t>
      </w:r>
      <w:r>
        <w:rPr>
          <w:rFonts w:cs="Times New Roman"/>
        </w:rPr>
        <w:t xml:space="preserve">ed in the </w:t>
      </w:r>
      <w:r w:rsidR="009D595D">
        <w:rPr>
          <w:rFonts w:cs="Times New Roman"/>
        </w:rPr>
        <w:t>class</w:t>
      </w:r>
      <w:r>
        <w:rPr>
          <w:rFonts w:cs="Times New Roman"/>
        </w:rPr>
        <w:t>.</w:t>
      </w: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Deliverables</w:t>
      </w:r>
    </w:p>
    <w:p w14:paraId="72E6FB62" w14:textId="16AB73A6" w:rsidR="00730491" w:rsidRPr="00E26068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7259EE" w:rsidRPr="00424524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190218" w:rsidRPr="00424524">
        <w:rPr>
          <w:rFonts w:ascii="Courier New" w:hAnsi="Courier New" w:cs="Courier New"/>
          <w:color w:val="000000"/>
          <w:sz w:val="20"/>
          <w:szCs w:val="20"/>
        </w:rPr>
        <w:t>Lab0</w:t>
      </w:r>
      <w:r w:rsidR="00424524">
        <w:rPr>
          <w:rFonts w:ascii="Courier New" w:hAnsi="Courier New" w:cs="Courier New"/>
          <w:color w:val="000000"/>
          <w:sz w:val="20"/>
          <w:szCs w:val="20"/>
        </w:rPr>
        <w:t>4</w:t>
      </w:r>
      <w:r w:rsidR="007259EE" w:rsidRPr="00424524">
        <w:rPr>
          <w:rFonts w:ascii="Courier New" w:hAnsi="Courier New" w:cs="Courier New"/>
          <w:color w:val="000000"/>
          <w:sz w:val="20"/>
          <w:szCs w:val="20"/>
        </w:rPr>
        <w:t>_</w:t>
      </w:r>
      <w:r w:rsidRPr="00424524">
        <w:rPr>
          <w:rFonts w:ascii="Courier New" w:hAnsi="Courier New" w:cs="Courier New"/>
          <w:color w:val="000000"/>
          <w:sz w:val="20"/>
          <w:szCs w:val="20"/>
        </w:rPr>
        <w:t>UWinID</w:t>
      </w:r>
      <w:r w:rsidR="00730491" w:rsidRPr="00424524">
        <w:rPr>
          <w:rFonts w:ascii="Courier New" w:hAnsi="Courier New" w:cs="Courier New"/>
          <w:color w:val="000000"/>
          <w:sz w:val="20"/>
          <w:szCs w:val="2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two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4D676539" w14:textId="67BB19AC" w:rsidR="00424524" w:rsidRDefault="00424524" w:rsidP="0042452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4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UWin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F51D4">
        <w:rPr>
          <w:rFonts w:cs="Times New Roman"/>
          <w:kern w:val="1"/>
        </w:rPr>
        <w:t>including the code file (</w:t>
      </w:r>
      <w:proofErr w:type="spellStart"/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</w:t>
      </w:r>
      <w:proofErr w:type="spellEnd"/>
      <w:r w:rsidRPr="000F51D4">
        <w:rPr>
          <w:rFonts w:cs="Times New Roman"/>
          <w:kern w:val="1"/>
        </w:rPr>
        <w:t xml:space="preserve">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0F51D4">
        <w:rPr>
          <w:rFonts w:cs="Times New Roman"/>
          <w:kern w:val="1"/>
        </w:rPr>
        <w:t xml:space="preserve"> in mac)</w:t>
      </w:r>
    </w:p>
    <w:p w14:paraId="12A325E2" w14:textId="77777777" w:rsidR="00424524" w:rsidRPr="00E26068" w:rsidRDefault="00424524" w:rsidP="0042452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17F11157" w14:textId="66C479DD" w:rsidR="00424524" w:rsidRPr="0075731B" w:rsidRDefault="00424524" w:rsidP="004245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The result of the commands in the file 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COMP2650_Lab0</w:t>
      </w:r>
      <w:r w:rsidR="00A540C8">
        <w:rPr>
          <w:rFonts w:ascii="Courier New" w:hAnsi="Courier New" w:cs="Courier New"/>
          <w:color w:val="000000"/>
          <w:sz w:val="20"/>
          <w:szCs w:val="20"/>
        </w:rPr>
        <w:t>4</w:t>
      </w:r>
      <w:r w:rsidRPr="0075731B">
        <w:rPr>
          <w:rFonts w:ascii="Courier New" w:hAnsi="Courier New" w:cs="Courier New"/>
          <w:color w:val="000000"/>
          <w:sz w:val="20"/>
          <w:szCs w:val="20"/>
        </w:rPr>
        <w:t>_Results_UWinID.pdf</w:t>
      </w:r>
      <w:r w:rsidRPr="0075731B">
        <w:rPr>
          <w:rFonts w:cs="Times New Roman"/>
          <w:kern w:val="1"/>
        </w:rPr>
        <w:t xml:space="preserve">. Simply make a screenshots of the results and save (print) them </w:t>
      </w:r>
      <w:r w:rsidRPr="0075731B">
        <w:rPr>
          <w:rFonts w:cs="Times New Roman"/>
          <w:kern w:val="1"/>
          <w:highlight w:val="yellow"/>
        </w:rPr>
        <w:t xml:space="preserve">into a single pdf. </w:t>
      </w:r>
    </w:p>
    <w:p w14:paraId="1632FFF7" w14:textId="77777777" w:rsidR="00424524" w:rsidRPr="00AB2AA2" w:rsidRDefault="00424524" w:rsidP="00424524">
      <w:pPr>
        <w:pStyle w:val="ListParagraph"/>
        <w:rPr>
          <w:rFonts w:cs="Times New Roman"/>
          <w:color w:val="000000"/>
        </w:rPr>
      </w:pPr>
    </w:p>
    <w:p w14:paraId="3D92538A" w14:textId="577C5920" w:rsidR="00424524" w:rsidRPr="00AB2AA2" w:rsidRDefault="00424524" w:rsidP="0042452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A readme document in a </w:t>
      </w:r>
      <w:proofErr w:type="spellStart"/>
      <w:r w:rsidRPr="00AB2AA2">
        <w:rPr>
          <w:rFonts w:cs="Times New Roman"/>
          <w:color w:val="000000"/>
        </w:rPr>
        <w:t>txt</w:t>
      </w:r>
      <w:proofErr w:type="spellEnd"/>
      <w:r w:rsidRPr="00AB2AA2">
        <w:rPr>
          <w:rFonts w:cs="Times New Roman"/>
          <w:color w:val="000000"/>
        </w:rPr>
        <w:t xml:space="preserve"> file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COMP2650_Lab0</w:t>
      </w:r>
      <w:r w:rsidR="00A540C8">
        <w:rPr>
          <w:rFonts w:ascii="Courier New" w:hAnsi="Courier New" w:cs="Courier New"/>
          <w:color w:val="000000"/>
          <w:sz w:val="20"/>
          <w:szCs w:val="20"/>
        </w:rPr>
        <w:t>4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ReadMe_UWinID.txt</w:t>
      </w:r>
      <w:r w:rsidRPr="00AB2AA2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319BA070" w14:textId="77777777" w:rsidR="00424524" w:rsidRDefault="00424524" w:rsidP="004245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7F44744" w14:textId="2BD6E3E3" w:rsidR="007259EE" w:rsidRDefault="00424524" w:rsidP="00424524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</w:t>
      </w:r>
      <w:r w:rsidR="00A540C8">
        <w:rPr>
          <w:rFonts w:ascii="Courier New" w:hAnsi="Courier New" w:cs="Courier New"/>
          <w:color w:val="000000"/>
          <w:sz w:val="20"/>
          <w:szCs w:val="20"/>
        </w:rPr>
        <w:t>4</w:t>
      </w:r>
      <w:r w:rsidRPr="00E26068">
        <w:rPr>
          <w:rFonts w:ascii="Courier New" w:hAnsi="Courier New" w:cs="Courier New"/>
          <w:color w:val="000000"/>
          <w:sz w:val="20"/>
          <w:szCs w:val="20"/>
        </w:rPr>
        <w:t>_</w:t>
      </w:r>
      <w:r w:rsidRPr="00E26068">
        <w:rPr>
          <w:rFonts w:ascii="Courier New" w:hAnsi="Courier New" w:cs="Courier New"/>
          <w:color w:val="000000" w:themeColor="text1"/>
          <w:sz w:val="20"/>
          <w:szCs w:val="20"/>
        </w:rPr>
        <w:t>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txt (report). </w:t>
      </w: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</w:p>
    <w:p w14:paraId="6DF14AA9" w14:textId="5CCA355F" w:rsidR="00A540C8" w:rsidRDefault="00A540C8" w:rsidP="00424524">
      <w:pPr>
        <w:jc w:val="both"/>
        <w:rPr>
          <w:rFonts w:cs="Times New Roman"/>
        </w:rPr>
      </w:pPr>
    </w:p>
    <w:p w14:paraId="297E5955" w14:textId="72B8BF3A" w:rsidR="00A540C8" w:rsidRPr="00CE1583" w:rsidRDefault="00A540C8" w:rsidP="00A540C8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4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.zip</w:t>
      </w:r>
    </w:p>
    <w:p w14:paraId="0DF8F23E" w14:textId="77777777" w:rsidR="00A540C8" w:rsidRDefault="00A540C8" w:rsidP="00A540C8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4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4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hfani</w:t>
      </w:r>
    </w:p>
    <w:p w14:paraId="7C63D987" w14:textId="77777777" w:rsidR="00A540C8" w:rsidRPr="00A540C8" w:rsidRDefault="00A540C8" w:rsidP="00A540C8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 w:rsidRPr="00A540C8">
        <w:rPr>
          <w:rFonts w:ascii="Courier New" w:hAnsi="Courier New" w:cs="Courier New"/>
          <w:color w:val="000000"/>
          <w:sz w:val="20"/>
          <w:szCs w:val="20"/>
        </w:rPr>
        <w:t>logic.cpp</w:t>
      </w:r>
    </w:p>
    <w:p w14:paraId="1D9CFC04" w14:textId="77777777" w:rsidR="00A540C8" w:rsidRPr="00A540C8" w:rsidRDefault="00A540C8" w:rsidP="00A540C8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540C8">
        <w:rPr>
          <w:rFonts w:ascii="Courier New" w:hAnsi="Courier New" w:cs="Courier New"/>
          <w:color w:val="000000"/>
          <w:sz w:val="20"/>
          <w:szCs w:val="20"/>
        </w:rPr>
        <w:t>logic.h</w:t>
      </w:r>
      <w:proofErr w:type="spellEnd"/>
    </w:p>
    <w:p w14:paraId="2A7CF58E" w14:textId="77777777" w:rsidR="00A540C8" w:rsidRPr="00A540C8" w:rsidRDefault="00A540C8" w:rsidP="00A540C8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 w:rsidRPr="00A540C8">
        <w:rPr>
          <w:rFonts w:ascii="Courier New" w:hAnsi="Courier New" w:cs="Courier New"/>
          <w:color w:val="000000"/>
          <w:sz w:val="20"/>
          <w:szCs w:val="20"/>
        </w:rPr>
        <w:t>complement.cpp</w:t>
      </w:r>
    </w:p>
    <w:p w14:paraId="16E502BC" w14:textId="77777777" w:rsidR="00A540C8" w:rsidRPr="00A540C8" w:rsidRDefault="00A540C8" w:rsidP="00A540C8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540C8">
        <w:rPr>
          <w:rFonts w:ascii="Courier New" w:hAnsi="Courier New" w:cs="Courier New"/>
          <w:color w:val="000000"/>
          <w:sz w:val="20"/>
          <w:szCs w:val="20"/>
        </w:rPr>
        <w:t>complement.h</w:t>
      </w:r>
      <w:proofErr w:type="spellEnd"/>
    </w:p>
    <w:p w14:paraId="6AA697F9" w14:textId="77777777" w:rsidR="00A540C8" w:rsidRPr="00A540C8" w:rsidRDefault="00A540C8" w:rsidP="00A540C8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r w:rsidRPr="00A540C8">
        <w:rPr>
          <w:rFonts w:ascii="Courier New" w:hAnsi="Courier New" w:cs="Courier New"/>
          <w:color w:val="000000"/>
          <w:sz w:val="20"/>
          <w:szCs w:val="20"/>
        </w:rPr>
        <w:t>conversion.cpp</w:t>
      </w:r>
    </w:p>
    <w:p w14:paraId="6F35DEFA" w14:textId="453F1C1D" w:rsidR="00A540C8" w:rsidRPr="00A540C8" w:rsidRDefault="00A540C8" w:rsidP="00A540C8">
      <w:pPr>
        <w:pStyle w:val="ListParagraph"/>
        <w:numPr>
          <w:ilvl w:val="1"/>
          <w:numId w:val="15"/>
        </w:numPr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540C8">
        <w:rPr>
          <w:rFonts w:ascii="Courier New" w:hAnsi="Courier New" w:cs="Courier New"/>
          <w:color w:val="000000"/>
          <w:sz w:val="20"/>
          <w:szCs w:val="20"/>
        </w:rPr>
        <w:t>conversion.h</w:t>
      </w:r>
      <w:proofErr w:type="spellEnd"/>
      <w:r w:rsidRPr="00A540C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0B81981" w14:textId="77777777" w:rsidR="00A540C8" w:rsidRDefault="00A540C8" w:rsidP="00A540C8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in.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or main.cpp </w:t>
      </w:r>
      <w:r w:rsidRPr="0075731B">
        <w:rPr>
          <w:rFonts w:cs="Times New Roman"/>
        </w:rPr>
        <w:t xml:space="preserve">=&gt; </w:t>
      </w:r>
      <w:r>
        <w:rPr>
          <w:rFonts w:cs="Times New Roman"/>
        </w:rPr>
        <w:t>M</w:t>
      </w:r>
      <w:r w:rsidRPr="0075731B">
        <w:rPr>
          <w:rFonts w:cs="Times New Roman"/>
        </w:rPr>
        <w:t>ust be compile</w:t>
      </w:r>
      <w:r>
        <w:rPr>
          <w:rFonts w:cs="Times New Roman"/>
        </w:rPr>
        <w:t>d</w:t>
      </w:r>
      <w:r w:rsidRPr="0075731B">
        <w:rPr>
          <w:rFonts w:cs="Times New Roman"/>
        </w:rPr>
        <w:t xml:space="preserve"> and built with no error!</w:t>
      </w:r>
    </w:p>
    <w:p w14:paraId="31B726EE" w14:textId="77777777" w:rsidR="00A540C8" w:rsidRPr="00CE1583" w:rsidRDefault="00A540C8" w:rsidP="00A540C8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ain.exe or main </w:t>
      </w:r>
    </w:p>
    <w:p w14:paraId="5A5D53B9" w14:textId="58D9D0B8" w:rsidR="00A540C8" w:rsidRPr="00AB2AA2" w:rsidRDefault="00A540C8" w:rsidP="00A540C8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_</w:t>
      </w:r>
      <w:r>
        <w:rPr>
          <w:rFonts w:ascii="Courier New" w:hAnsi="Courier New" w:cs="Courier New"/>
          <w:color w:val="000000"/>
          <w:sz w:val="20"/>
          <w:szCs w:val="20"/>
        </w:rPr>
        <w:t>Lab04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_Results_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4961CEB0" w14:textId="396FE2E3" w:rsidR="00A540C8" w:rsidRDefault="00A540C8" w:rsidP="00A540C8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COMP2650_Lab0</w:t>
      </w:r>
      <w:r>
        <w:rPr>
          <w:rFonts w:ascii="Courier New" w:hAnsi="Courier New" w:cs="Courier New"/>
          <w:color w:val="000000"/>
          <w:sz w:val="20"/>
          <w:szCs w:val="20"/>
        </w:rPr>
        <w:t>4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</w:t>
      </w:r>
      <w:r>
        <w:rPr>
          <w:rFonts w:ascii="Courier New" w:hAnsi="Courier New" w:cs="Courier New"/>
          <w:color w:val="000000"/>
          <w:sz w:val="20"/>
          <w:szCs w:val="20"/>
        </w:rPr>
        <w:t>ReadMe</w:t>
      </w:r>
      <w:r w:rsidRPr="00AB2AA2">
        <w:rPr>
          <w:rFonts w:ascii="Courier New" w:hAnsi="Courier New" w:cs="Courier New"/>
          <w:color w:val="000000"/>
          <w:sz w:val="20"/>
          <w:szCs w:val="20"/>
        </w:rPr>
        <w:t>_hfani.</w:t>
      </w:r>
      <w:r>
        <w:rPr>
          <w:rFonts w:ascii="Courier New" w:hAnsi="Courier New" w:cs="Courier New"/>
          <w:color w:val="000000"/>
          <w:sz w:val="20"/>
          <w:szCs w:val="20"/>
        </w:rPr>
        <w:t>txt</w:t>
      </w:r>
    </w:p>
    <w:p w14:paraId="48431C70" w14:textId="77777777" w:rsidR="00A540C8" w:rsidRDefault="00A540C8" w:rsidP="00A540C8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51A6E11C" w14:textId="096CF904" w:rsidR="00A540C8" w:rsidRDefault="00A540C8" w:rsidP="00A540C8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3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odular Programming (using separate header and source files)</w:t>
      </w:r>
    </w:p>
    <w:p w14:paraId="0A16C2A5" w14:textId="77777777" w:rsidR="00A540C8" w:rsidRDefault="00A540C8" w:rsidP="00A540C8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iles Naming and Formats</w:t>
      </w:r>
    </w:p>
    <w:p w14:paraId="688C40F5" w14:textId="3499CED1" w:rsidR="008D5985" w:rsidRPr="00A540C8" w:rsidRDefault="00A540C8" w:rsidP="00A540C8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older Structure</w:t>
      </w:r>
    </w:p>
    <w:sectPr w:rsidR="008D5985" w:rsidRPr="00A540C8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B8EF6C" w14:textId="77777777" w:rsidR="00D82EAE" w:rsidRDefault="00D82EAE" w:rsidP="00BD77EE">
      <w:r>
        <w:separator/>
      </w:r>
    </w:p>
  </w:endnote>
  <w:endnote w:type="continuationSeparator" w:id="0">
    <w:p w14:paraId="7BE07356" w14:textId="77777777" w:rsidR="00D82EAE" w:rsidRDefault="00D82EAE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5EC6D7" w14:textId="77777777" w:rsidR="00D82EAE" w:rsidRDefault="00D82EAE" w:rsidP="00BD77EE">
      <w:r>
        <w:separator/>
      </w:r>
    </w:p>
  </w:footnote>
  <w:footnote w:type="continuationSeparator" w:id="0">
    <w:p w14:paraId="0A031B4F" w14:textId="77777777" w:rsidR="00D82EAE" w:rsidRDefault="00D82EAE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&#13;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0"/>
  </w:num>
  <w:num w:numId="5">
    <w:abstractNumId w:val="6"/>
  </w:num>
  <w:num w:numId="6">
    <w:abstractNumId w:val="19"/>
  </w:num>
  <w:num w:numId="7">
    <w:abstractNumId w:val="1"/>
  </w:num>
  <w:num w:numId="8">
    <w:abstractNumId w:val="18"/>
  </w:num>
  <w:num w:numId="9">
    <w:abstractNumId w:val="11"/>
  </w:num>
  <w:num w:numId="10">
    <w:abstractNumId w:val="15"/>
  </w:num>
  <w:num w:numId="11">
    <w:abstractNumId w:val="17"/>
  </w:num>
  <w:num w:numId="12">
    <w:abstractNumId w:val="16"/>
  </w:num>
  <w:num w:numId="13">
    <w:abstractNumId w:val="13"/>
  </w:num>
  <w:num w:numId="14">
    <w:abstractNumId w:val="8"/>
  </w:num>
  <w:num w:numId="15">
    <w:abstractNumId w:val="9"/>
  </w:num>
  <w:num w:numId="16">
    <w:abstractNumId w:val="3"/>
  </w:num>
  <w:num w:numId="17">
    <w:abstractNumId w:val="2"/>
  </w:num>
  <w:num w:numId="18">
    <w:abstractNumId w:val="20"/>
  </w:num>
  <w:num w:numId="19">
    <w:abstractNumId w:val="5"/>
  </w:num>
  <w:num w:numId="20">
    <w:abstractNumId w:val="7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gFAPzEhLctAAAA"/>
  </w:docVars>
  <w:rsids>
    <w:rsidRoot w:val="00090FC4"/>
    <w:rsid w:val="000038C5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3D4F"/>
    <w:rsid w:val="0007793B"/>
    <w:rsid w:val="0007799E"/>
    <w:rsid w:val="00080D52"/>
    <w:rsid w:val="00087DA7"/>
    <w:rsid w:val="00090FC4"/>
    <w:rsid w:val="00095A03"/>
    <w:rsid w:val="000A0815"/>
    <w:rsid w:val="000A2DC1"/>
    <w:rsid w:val="000A62D6"/>
    <w:rsid w:val="000A63AE"/>
    <w:rsid w:val="000B5034"/>
    <w:rsid w:val="000C768E"/>
    <w:rsid w:val="000D1B9F"/>
    <w:rsid w:val="000D2638"/>
    <w:rsid w:val="000D735E"/>
    <w:rsid w:val="000D7AEF"/>
    <w:rsid w:val="000E1428"/>
    <w:rsid w:val="000E17EC"/>
    <w:rsid w:val="000E1850"/>
    <w:rsid w:val="000F3DC7"/>
    <w:rsid w:val="000F5C7B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6E1C"/>
    <w:rsid w:val="00190218"/>
    <w:rsid w:val="0019474B"/>
    <w:rsid w:val="00196A30"/>
    <w:rsid w:val="001A10A9"/>
    <w:rsid w:val="001A23D2"/>
    <w:rsid w:val="001A2CE1"/>
    <w:rsid w:val="001A66C9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338A"/>
    <w:rsid w:val="001D561C"/>
    <w:rsid w:val="001E360B"/>
    <w:rsid w:val="001E7681"/>
    <w:rsid w:val="001F093F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841B8"/>
    <w:rsid w:val="00297921"/>
    <w:rsid w:val="002A31EA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12FF1"/>
    <w:rsid w:val="00414FCF"/>
    <w:rsid w:val="00420328"/>
    <w:rsid w:val="00421EFA"/>
    <w:rsid w:val="004224EA"/>
    <w:rsid w:val="004237B3"/>
    <w:rsid w:val="00424524"/>
    <w:rsid w:val="00426AD6"/>
    <w:rsid w:val="00426E98"/>
    <w:rsid w:val="004436F4"/>
    <w:rsid w:val="00445D3F"/>
    <w:rsid w:val="00452A6B"/>
    <w:rsid w:val="00453D93"/>
    <w:rsid w:val="00455FDC"/>
    <w:rsid w:val="00456ADA"/>
    <w:rsid w:val="00465E16"/>
    <w:rsid w:val="00473FE8"/>
    <w:rsid w:val="00476A4D"/>
    <w:rsid w:val="00476B46"/>
    <w:rsid w:val="00476D5A"/>
    <w:rsid w:val="00482ABA"/>
    <w:rsid w:val="00490476"/>
    <w:rsid w:val="00491D83"/>
    <w:rsid w:val="004930C8"/>
    <w:rsid w:val="00493239"/>
    <w:rsid w:val="00494643"/>
    <w:rsid w:val="0049531E"/>
    <w:rsid w:val="004A2D5A"/>
    <w:rsid w:val="004B5742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04929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73E9"/>
    <w:rsid w:val="0059746E"/>
    <w:rsid w:val="005B2E48"/>
    <w:rsid w:val="005C5225"/>
    <w:rsid w:val="005D4428"/>
    <w:rsid w:val="005E1009"/>
    <w:rsid w:val="005F01B3"/>
    <w:rsid w:val="005F5525"/>
    <w:rsid w:val="00610417"/>
    <w:rsid w:val="00622371"/>
    <w:rsid w:val="006311E6"/>
    <w:rsid w:val="006336D6"/>
    <w:rsid w:val="006339C3"/>
    <w:rsid w:val="006346AA"/>
    <w:rsid w:val="00637015"/>
    <w:rsid w:val="00651136"/>
    <w:rsid w:val="00651997"/>
    <w:rsid w:val="00655322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96BAB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595D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50141"/>
    <w:rsid w:val="00A50A88"/>
    <w:rsid w:val="00A51E08"/>
    <w:rsid w:val="00A540C8"/>
    <w:rsid w:val="00A654E9"/>
    <w:rsid w:val="00A675DC"/>
    <w:rsid w:val="00A7627B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2BEA"/>
    <w:rsid w:val="00B475F7"/>
    <w:rsid w:val="00B50D85"/>
    <w:rsid w:val="00B54F86"/>
    <w:rsid w:val="00B64398"/>
    <w:rsid w:val="00B65FFD"/>
    <w:rsid w:val="00B92AF7"/>
    <w:rsid w:val="00BA03B9"/>
    <w:rsid w:val="00BA0D85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5D5B"/>
    <w:rsid w:val="00D06B4B"/>
    <w:rsid w:val="00D07C18"/>
    <w:rsid w:val="00D10EB0"/>
    <w:rsid w:val="00D168B7"/>
    <w:rsid w:val="00D27681"/>
    <w:rsid w:val="00D3151D"/>
    <w:rsid w:val="00D31CF7"/>
    <w:rsid w:val="00D343A7"/>
    <w:rsid w:val="00D359BA"/>
    <w:rsid w:val="00D37389"/>
    <w:rsid w:val="00D56E6F"/>
    <w:rsid w:val="00D60E27"/>
    <w:rsid w:val="00D62B0C"/>
    <w:rsid w:val="00D63C18"/>
    <w:rsid w:val="00D6596E"/>
    <w:rsid w:val="00D75902"/>
    <w:rsid w:val="00D82EAE"/>
    <w:rsid w:val="00D84941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044C7"/>
    <w:rsid w:val="00E136BB"/>
    <w:rsid w:val="00E13F1C"/>
    <w:rsid w:val="00E20CA2"/>
    <w:rsid w:val="00E2136C"/>
    <w:rsid w:val="00E21D81"/>
    <w:rsid w:val="00E26068"/>
    <w:rsid w:val="00E27B9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843AD"/>
    <w:rsid w:val="00E95E67"/>
    <w:rsid w:val="00EA1E62"/>
    <w:rsid w:val="00EA3FA1"/>
    <w:rsid w:val="00EA3FEB"/>
    <w:rsid w:val="00EA696D"/>
    <w:rsid w:val="00EC03A5"/>
    <w:rsid w:val="00EC2FC7"/>
    <w:rsid w:val="00EC32CA"/>
    <w:rsid w:val="00EC369C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C5A39"/>
    <w:rsid w:val="00FD519A"/>
    <w:rsid w:val="00FD53DB"/>
    <w:rsid w:val="00FE2540"/>
    <w:rsid w:val="00FE338B"/>
    <w:rsid w:val="00FE3E6E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7B64885-792C-4253-8AE6-15F82F38E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17</Words>
  <Characters>807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94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4 Manual COMP2650 Computer Architecture I Digital Design Winter 2021</dc:title>
  <dc:subject>Computer Science</dc:subject>
  <dc:creator/>
  <cp:keywords>COMP2650;Winter2021;School of Computer Science;Faculty of Science;University of Windsor</cp:keywords>
  <dc:description>Hossein Fani; hfani@uwindsor.ca</dc:description>
  <cp:lastModifiedBy/>
  <cp:revision>1</cp:revision>
  <dcterms:created xsi:type="dcterms:W3CDTF">2021-01-25T03:14:00Z</dcterms:created>
  <dcterms:modified xsi:type="dcterms:W3CDTF">2021-01-31T18:33:00Z</dcterms:modified>
  <cp:category/>
</cp:coreProperties>
</file>